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6D22" w:rsidRPr="000F35E2" w:rsidRDefault="00932FD4" w:rsidP="00932FD4">
      <w:pPr>
        <w:rPr>
          <w:b/>
          <w:i/>
          <w:sz w:val="40"/>
          <w:szCs w:val="40"/>
        </w:rPr>
      </w:pPr>
      <w:r w:rsidRPr="000F35E2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35281</wp:posOffset>
            </wp:positionH>
            <wp:positionV relativeFrom="paragraph">
              <wp:posOffset>-312420</wp:posOffset>
            </wp:positionV>
            <wp:extent cx="2179320" cy="87884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349" cy="879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35E2">
        <w:tab/>
      </w:r>
      <w:r w:rsidRPr="000F35E2">
        <w:tab/>
      </w:r>
      <w:r w:rsidRPr="000F35E2">
        <w:tab/>
      </w:r>
      <w:r w:rsidRPr="000F35E2">
        <w:tab/>
      </w:r>
      <w:r w:rsidRPr="000F35E2">
        <w:tab/>
      </w:r>
      <w:r w:rsidRPr="000F35E2">
        <w:tab/>
      </w:r>
      <w:r w:rsidRPr="000F35E2">
        <w:tab/>
        <w:t xml:space="preserve">      </w:t>
      </w:r>
      <w:r w:rsidR="00556D22" w:rsidRPr="000F35E2">
        <w:rPr>
          <w:b/>
          <w:i/>
          <w:sz w:val="40"/>
          <w:szCs w:val="40"/>
        </w:rPr>
        <w:t>Programme Outline</w:t>
      </w:r>
    </w:p>
    <w:p w:rsidR="00932FD4" w:rsidRPr="000F35E2" w:rsidRDefault="00993919" w:rsidP="00932FD4">
      <w:pPr>
        <w:spacing w:after="0" w:line="240" w:lineRule="auto"/>
        <w:rPr>
          <w:b/>
          <w:i/>
          <w:sz w:val="40"/>
          <w:szCs w:val="40"/>
        </w:rPr>
      </w:pPr>
      <w:r w:rsidRPr="000F35E2">
        <w:rPr>
          <w:rFonts w:eastAsia="Times New Roman" w:cs="Arial"/>
          <w:b/>
          <w:bCs/>
          <w:noProof/>
          <w:sz w:val="21"/>
          <w:szCs w:val="21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24A105" wp14:editId="48422950">
                <wp:simplePos x="0" y="0"/>
                <wp:positionH relativeFrom="column">
                  <wp:posOffset>-83820</wp:posOffset>
                </wp:positionH>
                <wp:positionV relativeFrom="paragraph">
                  <wp:posOffset>125730</wp:posOffset>
                </wp:positionV>
                <wp:extent cx="5569585" cy="8031480"/>
                <wp:effectExtent l="0" t="0" r="12065" b="266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9585" cy="8031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748C8" w:rsidRPr="00D15F2E" w:rsidRDefault="00E9146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Potential Programme </w:t>
                            </w:r>
                            <w:r w:rsidR="004748C8" w:rsidRPr="00D15F2E">
                              <w:rPr>
                                <w:b/>
                              </w:rPr>
                              <w:t>Titl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024A1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6pt;margin-top:9.9pt;width:438.55pt;height:632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">
                <v:textbox>
                  <w:txbxContent>
                    <w:p w:rsidR="004748C8" w:rsidRPr="00D15F2E" w:rsidRDefault="00E9146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Potential Programme </w:t>
                      </w:r>
                      <w:r w:rsidR="004748C8" w:rsidRPr="00D15F2E">
                        <w:rPr>
                          <w:b/>
                        </w:rPr>
                        <w:t>Title:</w:t>
                      </w:r>
                    </w:p>
                  </w:txbxContent>
                </v:textbox>
              </v:shape>
            </w:pict>
          </mc:Fallback>
        </mc:AlternateContent>
      </w:r>
    </w:p>
    <w:p w:rsidR="00932FD4" w:rsidRPr="000F35E2" w:rsidRDefault="00993919" w:rsidP="00932FD4">
      <w:pPr>
        <w:spacing w:after="0" w:line="240" w:lineRule="auto"/>
        <w:rPr>
          <w:rFonts w:eastAsia="Times New Roman" w:cs="Arial"/>
          <w:b/>
          <w:bCs/>
          <w:sz w:val="21"/>
          <w:szCs w:val="21"/>
        </w:rPr>
      </w:pPr>
      <w:r w:rsidRPr="000F35E2">
        <w:rPr>
          <w:rFonts w:eastAsia="Times New Roman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5001BF" wp14:editId="655FBAF3">
                <wp:simplePos x="0" y="0"/>
                <wp:positionH relativeFrom="column">
                  <wp:posOffset>-82446</wp:posOffset>
                </wp:positionH>
                <wp:positionV relativeFrom="paragraph">
                  <wp:posOffset>45699</wp:posOffset>
                </wp:positionV>
                <wp:extent cx="5569585" cy="284813"/>
                <wp:effectExtent l="0" t="0" r="12065" b="2032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9585" cy="2848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48C8" w:rsidRPr="000F35E2" w:rsidRDefault="00E9146E">
                            <w:pPr>
                              <w:rPr>
                                <w:b/>
                              </w:rPr>
                            </w:pPr>
                            <w:r w:rsidRPr="000F35E2">
                              <w:rPr>
                                <w:b/>
                              </w:rPr>
                              <w:t>Sell it in one lin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5001B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-6.5pt;margin-top:3.6pt;width:438.55pt;height:22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" fillcolor="white [3201]" strokeweight=".5pt">
                <v:textbox>
                  <w:txbxContent>
                    <w:p w:rsidR="004748C8" w:rsidRPr="000F35E2" w:rsidRDefault="00E9146E">
                      <w:pPr>
                        <w:rPr>
                          <w:b/>
                        </w:rPr>
                      </w:pPr>
                      <w:r w:rsidRPr="000F35E2">
                        <w:rPr>
                          <w:b/>
                        </w:rPr>
                        <w:t>Sell it in one line:</w:t>
                      </w:r>
                    </w:p>
                  </w:txbxContent>
                </v:textbox>
              </v:shape>
            </w:pict>
          </mc:Fallback>
        </mc:AlternateContent>
      </w:r>
    </w:p>
    <w:p w:rsidR="00932FD4" w:rsidRPr="000F35E2" w:rsidRDefault="0092406A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  <w:r w:rsidRPr="000F35E2">
        <w:rPr>
          <w:rFonts w:eastAsia="Times New Roman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D0ED9E" wp14:editId="7E388988">
                <wp:simplePos x="0" y="0"/>
                <wp:positionH relativeFrom="column">
                  <wp:posOffset>-83820</wp:posOffset>
                </wp:positionH>
                <wp:positionV relativeFrom="paragraph">
                  <wp:posOffset>118110</wp:posOffset>
                </wp:positionV>
                <wp:extent cx="5569585" cy="307975"/>
                <wp:effectExtent l="0" t="0" r="12065" b="158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9585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748C8" w:rsidRPr="000F35E2" w:rsidRDefault="004748C8">
                            <w:pPr>
                              <w:rPr>
                                <w:b/>
                              </w:rPr>
                            </w:pPr>
                            <w:r w:rsidRPr="000F35E2">
                              <w:rPr>
                                <w:b/>
                              </w:rPr>
                              <w:t>Genre</w:t>
                            </w:r>
                            <w:r w:rsidR="00E9146E" w:rsidRPr="000F35E2">
                              <w:rPr>
                                <w:b/>
                              </w:rPr>
                              <w:t xml:space="preserve"> (</w:t>
                            </w:r>
                            <w:r w:rsidR="009B5853">
                              <w:rPr>
                                <w:i/>
                              </w:rPr>
                              <w:t>Documentary/Drama/</w:t>
                            </w:r>
                            <w:r w:rsidR="00E9146E" w:rsidRPr="000F35E2">
                              <w:rPr>
                                <w:i/>
                              </w:rPr>
                              <w:t xml:space="preserve">Factual </w:t>
                            </w:r>
                            <w:r w:rsidR="00A34EF6">
                              <w:rPr>
                                <w:i/>
                              </w:rPr>
                              <w:t>e</w:t>
                            </w:r>
                            <w:r w:rsidR="00E9146E" w:rsidRPr="00A34EF6">
                              <w:rPr>
                                <w:i/>
                              </w:rPr>
                              <w:t>t</w:t>
                            </w:r>
                            <w:r w:rsidR="00A34EF6">
                              <w:rPr>
                                <w:i/>
                              </w:rPr>
                              <w:t>c</w:t>
                            </w:r>
                            <w:r w:rsidR="00E9146E" w:rsidRPr="00A34EF6">
                              <w:rPr>
                                <w:b/>
                              </w:rPr>
                              <w:t>)</w:t>
                            </w:r>
                            <w:r w:rsidRPr="000F35E2"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D0ED9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-6.6pt;margin-top:9.3pt;width:438.55pt;height:2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">
                <v:textbox>
                  <w:txbxContent>
                    <w:p w:rsidR="004748C8" w:rsidRPr="000F35E2" w:rsidRDefault="004748C8">
                      <w:pPr>
                        <w:rPr>
                          <w:b/>
                        </w:rPr>
                      </w:pPr>
                      <w:r w:rsidRPr="000F35E2">
                        <w:rPr>
                          <w:b/>
                        </w:rPr>
                        <w:t>Genre</w:t>
                      </w:r>
                      <w:r w:rsidR="00E9146E" w:rsidRPr="000F35E2">
                        <w:rPr>
                          <w:b/>
                        </w:rPr>
                        <w:t xml:space="preserve"> (</w:t>
                      </w:r>
                      <w:r w:rsidR="009B5853">
                        <w:rPr>
                          <w:i/>
                        </w:rPr>
                        <w:t>Documentary/Drama/</w:t>
                      </w:r>
                      <w:r w:rsidR="00E9146E" w:rsidRPr="000F35E2">
                        <w:rPr>
                          <w:i/>
                        </w:rPr>
                        <w:t xml:space="preserve">Factual </w:t>
                      </w:r>
                      <w:r w:rsidR="00A34EF6">
                        <w:rPr>
                          <w:i/>
                        </w:rPr>
                        <w:t>e</w:t>
                      </w:r>
                      <w:r w:rsidR="00E9146E" w:rsidRPr="00A34EF6">
                        <w:rPr>
                          <w:i/>
                        </w:rPr>
                        <w:t>t</w:t>
                      </w:r>
                      <w:r w:rsidR="00A34EF6">
                        <w:rPr>
                          <w:i/>
                        </w:rPr>
                        <w:t>c</w:t>
                      </w:r>
                      <w:r w:rsidR="00E9146E" w:rsidRPr="00A34EF6">
                        <w:rPr>
                          <w:b/>
                        </w:rPr>
                        <w:t>)</w:t>
                      </w:r>
                      <w:r w:rsidRPr="000F35E2">
                        <w:rPr>
                          <w:b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993919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  <w:r w:rsidRPr="000F35E2">
        <w:rPr>
          <w:rFonts w:eastAsia="Times New Roman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D3124A" wp14:editId="1C719D31">
                <wp:simplePos x="0" y="0"/>
                <wp:positionH relativeFrom="column">
                  <wp:posOffset>-82446</wp:posOffset>
                </wp:positionH>
                <wp:positionV relativeFrom="paragraph">
                  <wp:posOffset>81789</wp:posOffset>
                </wp:positionV>
                <wp:extent cx="5569585" cy="2278505"/>
                <wp:effectExtent l="0" t="0" r="12065" b="2667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9585" cy="2278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748C8" w:rsidRPr="000F35E2" w:rsidRDefault="00E9146E">
                            <w:pPr>
                              <w:rPr>
                                <w:b/>
                              </w:rPr>
                            </w:pPr>
                            <w:r w:rsidRPr="000F35E2">
                              <w:rPr>
                                <w:b/>
                              </w:rPr>
                              <w:t xml:space="preserve">General </w:t>
                            </w:r>
                            <w:r w:rsidR="004748C8" w:rsidRPr="000F35E2">
                              <w:rPr>
                                <w:b/>
                              </w:rPr>
                              <w:t>Synopsis:</w:t>
                            </w: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Pr="00D15F2E" w:rsidRDefault="00C62A1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3124A" id="_x0000_s1029" type="#_x0000_t202" style="position:absolute;left:0;text-align:left;margin-left:-6.5pt;margin-top:6.45pt;width:438.55pt;height:179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">
                <v:textbox>
                  <w:txbxContent>
                    <w:p w:rsidR="004748C8" w:rsidRPr="000F35E2" w:rsidRDefault="00E9146E">
                      <w:pPr>
                        <w:rPr>
                          <w:b/>
                        </w:rPr>
                      </w:pPr>
                      <w:r w:rsidRPr="000F35E2">
                        <w:rPr>
                          <w:b/>
                        </w:rPr>
                        <w:t xml:space="preserve">General </w:t>
                      </w:r>
                      <w:r w:rsidR="004748C8" w:rsidRPr="000F35E2">
                        <w:rPr>
                          <w:b/>
                        </w:rPr>
                        <w:t>Synopsis:</w:t>
                      </w: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Pr="00D15F2E" w:rsidRDefault="00C62A13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932FD4" w:rsidRPr="000F35E2" w:rsidRDefault="00932FD4" w:rsidP="00D81B7A">
      <w:pPr>
        <w:spacing w:after="0" w:line="240" w:lineRule="auto"/>
        <w:jc w:val="both"/>
        <w:rPr>
          <w:rFonts w:eastAsia="Times New Roman" w:cs="Arial"/>
          <w:bCs/>
        </w:rPr>
      </w:pPr>
    </w:p>
    <w:p w:rsidR="00305836" w:rsidRPr="000F35E2" w:rsidRDefault="00305836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Cs/>
        </w:rPr>
      </w:pPr>
    </w:p>
    <w:p w:rsidR="00932FD4" w:rsidRPr="000F35E2" w:rsidRDefault="00932FD4" w:rsidP="00D81B7A">
      <w:pPr>
        <w:spacing w:after="0" w:line="240" w:lineRule="auto"/>
        <w:jc w:val="both"/>
        <w:rPr>
          <w:rFonts w:eastAsia="Times New Roman" w:cs="Arial"/>
          <w:bCs/>
        </w:rPr>
      </w:pPr>
      <w:r w:rsidRPr="000F35E2">
        <w:rPr>
          <w:rFonts w:eastAsia="Times New Roman" w:cs="Arial"/>
          <w:b/>
          <w:bCs/>
        </w:rPr>
        <w:t xml:space="preserve"> </w:t>
      </w:r>
    </w:p>
    <w:p w:rsidR="00932FD4" w:rsidRPr="000F35E2" w:rsidRDefault="00932FD4" w:rsidP="00D81B7A">
      <w:pPr>
        <w:spacing w:after="0" w:line="240" w:lineRule="auto"/>
        <w:jc w:val="both"/>
        <w:rPr>
          <w:rFonts w:eastAsia="Times New Roman" w:cs="Arial"/>
          <w:bCs/>
        </w:rPr>
      </w:pP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932FD4" w:rsidRPr="000F35E2" w:rsidRDefault="00932FD4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C62A13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  <w:r w:rsidRPr="000F35E2">
        <w:rPr>
          <w:rFonts w:eastAsia="Times New Roman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D94E4ED" wp14:editId="741F0F78">
                <wp:simplePos x="0" y="0"/>
                <wp:positionH relativeFrom="column">
                  <wp:posOffset>-81915</wp:posOffset>
                </wp:positionH>
                <wp:positionV relativeFrom="paragraph">
                  <wp:posOffset>143510</wp:posOffset>
                </wp:positionV>
                <wp:extent cx="5569585" cy="846455"/>
                <wp:effectExtent l="0" t="0" r="12065" b="1079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9585" cy="846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748C8" w:rsidRDefault="009A3C7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tructure</w:t>
                            </w:r>
                            <w:r w:rsidR="00D87C23">
                              <w:rPr>
                                <w:b/>
                              </w:rPr>
                              <w:t xml:space="preserve">: </w:t>
                            </w:r>
                            <w:r w:rsidR="00D87C23" w:rsidRPr="00D87C23">
                              <w:rPr>
                                <w:sz w:val="18"/>
                                <w:szCs w:val="18"/>
                              </w:rPr>
                              <w:t>(</w:t>
                            </w:r>
                            <w:r w:rsidR="00D87C23">
                              <w:rPr>
                                <w:sz w:val="18"/>
                                <w:szCs w:val="18"/>
                              </w:rPr>
                              <w:t xml:space="preserve">include </w:t>
                            </w:r>
                            <w:r w:rsidR="009B5853"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="00D87C23" w:rsidRPr="00D87C23">
                              <w:rPr>
                                <w:sz w:val="18"/>
                                <w:szCs w:val="18"/>
                              </w:rPr>
                              <w:t>tudio/location</w:t>
                            </w:r>
                            <w:bookmarkStart w:id="0" w:name="_GoBack"/>
                            <w:bookmarkEnd w:id="0"/>
                            <w:r w:rsidR="00D87C23" w:rsidRPr="00D87C23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:rsidR="009A3C75" w:rsidRPr="00D15F2E" w:rsidRDefault="009A3C75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94E4ED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-6.45pt;margin-top:11.3pt;width:438.55pt;height:66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">
                <v:textbox>
                  <w:txbxContent>
                    <w:p w:rsidR="004748C8" w:rsidRDefault="009A3C7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tructure</w:t>
                      </w:r>
                      <w:r w:rsidR="00D87C23">
                        <w:rPr>
                          <w:b/>
                        </w:rPr>
                        <w:t xml:space="preserve">: </w:t>
                      </w:r>
                      <w:r w:rsidR="00D87C23" w:rsidRPr="00D87C23">
                        <w:rPr>
                          <w:sz w:val="18"/>
                          <w:szCs w:val="18"/>
                        </w:rPr>
                        <w:t>(</w:t>
                      </w:r>
                      <w:r w:rsidR="00D87C23">
                        <w:rPr>
                          <w:sz w:val="18"/>
                          <w:szCs w:val="18"/>
                        </w:rPr>
                        <w:t xml:space="preserve">include </w:t>
                      </w:r>
                      <w:r w:rsidR="009B5853">
                        <w:rPr>
                          <w:sz w:val="18"/>
                          <w:szCs w:val="18"/>
                        </w:rPr>
                        <w:t>s</w:t>
                      </w:r>
                      <w:r w:rsidR="00D87C23" w:rsidRPr="00D87C23">
                        <w:rPr>
                          <w:sz w:val="18"/>
                          <w:szCs w:val="18"/>
                        </w:rPr>
                        <w:t>tudio/location</w:t>
                      </w:r>
                      <w:bookmarkStart w:id="1" w:name="_GoBack"/>
                      <w:bookmarkEnd w:id="1"/>
                      <w:r w:rsidR="00D87C23" w:rsidRPr="00D87C23">
                        <w:rPr>
                          <w:sz w:val="18"/>
                          <w:szCs w:val="18"/>
                        </w:rPr>
                        <w:t>)</w:t>
                      </w:r>
                    </w:p>
                    <w:p w:rsidR="009A3C75" w:rsidRPr="00D15F2E" w:rsidRDefault="009A3C75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Cs/>
        </w:rPr>
      </w:pP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4748C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305836" w:rsidRPr="000F35E2" w:rsidRDefault="00C62A13" w:rsidP="00D81B7A">
      <w:pPr>
        <w:spacing w:after="0" w:line="240" w:lineRule="auto"/>
        <w:jc w:val="both"/>
        <w:rPr>
          <w:rFonts w:eastAsia="Times New Roman" w:cs="Arial"/>
          <w:bCs/>
        </w:rPr>
      </w:pPr>
      <w:r w:rsidRPr="000F35E2">
        <w:rPr>
          <w:rFonts w:eastAsia="Times New Roman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E05020" wp14:editId="566EA5A7">
                <wp:simplePos x="0" y="0"/>
                <wp:positionH relativeFrom="column">
                  <wp:posOffset>-81915</wp:posOffset>
                </wp:positionH>
                <wp:positionV relativeFrom="paragraph">
                  <wp:posOffset>143510</wp:posOffset>
                </wp:positionV>
                <wp:extent cx="5569585" cy="381635"/>
                <wp:effectExtent l="0" t="0" r="12065" b="1841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9585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748C8" w:rsidRPr="000F35E2" w:rsidRDefault="004748C8">
                            <w:pPr>
                              <w:rPr>
                                <w:b/>
                              </w:rPr>
                            </w:pPr>
                            <w:r w:rsidRPr="000F35E2">
                              <w:rPr>
                                <w:b/>
                              </w:rPr>
                              <w:t>Format:</w:t>
                            </w:r>
                            <w:r w:rsidR="00D87C23" w:rsidRPr="000F35E2">
                              <w:rPr>
                                <w:b/>
                              </w:rPr>
                              <w:t xml:space="preserve"> </w:t>
                            </w:r>
                            <w:r w:rsidR="00D87C23" w:rsidRPr="000F35E2">
                              <w:rPr>
                                <w:sz w:val="18"/>
                                <w:szCs w:val="18"/>
                              </w:rPr>
                              <w:t>(Duration and episodes</w:t>
                            </w:r>
                            <w:r w:rsidR="00E9146E" w:rsidRPr="000F35E2">
                              <w:rPr>
                                <w:sz w:val="18"/>
                                <w:szCs w:val="18"/>
                              </w:rPr>
                              <w:t>, helpful but not essential</w:t>
                            </w:r>
                            <w:r w:rsidR="00D87C23" w:rsidRPr="000F35E2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05020" id="_x0000_s1031" type="#_x0000_t202" style="position:absolute;left:0;text-align:left;margin-left:-6.45pt;margin-top:11.3pt;width:438.55pt;height:30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">
                <v:textbox>
                  <w:txbxContent>
                    <w:p w:rsidR="004748C8" w:rsidRPr="000F35E2" w:rsidRDefault="004748C8">
                      <w:pPr>
                        <w:rPr>
                          <w:b/>
                        </w:rPr>
                      </w:pPr>
                      <w:r w:rsidRPr="000F35E2">
                        <w:rPr>
                          <w:b/>
                        </w:rPr>
                        <w:t>Format:</w:t>
                      </w:r>
                      <w:r w:rsidR="00D87C23" w:rsidRPr="000F35E2">
                        <w:rPr>
                          <w:b/>
                        </w:rPr>
                        <w:t xml:space="preserve"> </w:t>
                      </w:r>
                      <w:r w:rsidR="00D87C23" w:rsidRPr="000F35E2">
                        <w:rPr>
                          <w:sz w:val="18"/>
                          <w:szCs w:val="18"/>
                        </w:rPr>
                        <w:t>(Duration and episodes</w:t>
                      </w:r>
                      <w:r w:rsidR="00E9146E" w:rsidRPr="000F35E2">
                        <w:rPr>
                          <w:sz w:val="18"/>
                          <w:szCs w:val="18"/>
                        </w:rPr>
                        <w:t>, helpful but not essential</w:t>
                      </w:r>
                      <w:r w:rsidR="00D87C23" w:rsidRPr="000F35E2">
                        <w:rPr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932FD4" w:rsidRPr="000F35E2" w:rsidRDefault="00932FD4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4748C8" w:rsidRPr="000F35E2" w:rsidRDefault="0092406A" w:rsidP="00D81B7A">
      <w:pPr>
        <w:spacing w:after="0" w:line="240" w:lineRule="auto"/>
        <w:jc w:val="both"/>
        <w:rPr>
          <w:rFonts w:eastAsia="Times New Roman" w:cs="Arial"/>
          <w:bCs/>
        </w:rPr>
      </w:pPr>
      <w:r w:rsidRPr="000F35E2">
        <w:rPr>
          <w:rFonts w:eastAsia="Times New Roman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B23CC55" wp14:editId="5762D170">
                <wp:simplePos x="0" y="0"/>
                <wp:positionH relativeFrom="column">
                  <wp:posOffset>-83820</wp:posOffset>
                </wp:positionH>
                <wp:positionV relativeFrom="paragraph">
                  <wp:posOffset>77470</wp:posOffset>
                </wp:positionV>
                <wp:extent cx="5569585" cy="1501140"/>
                <wp:effectExtent l="0" t="0" r="12065" b="2286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9585" cy="150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7148" w:rsidRPr="000F35E2" w:rsidRDefault="002C7148">
                            <w:pPr>
                              <w:rPr>
                                <w:b/>
                              </w:rPr>
                            </w:pPr>
                            <w:r w:rsidRPr="000F35E2">
                              <w:rPr>
                                <w:b/>
                              </w:rPr>
                              <w:t>Target</w:t>
                            </w:r>
                            <w:r w:rsidR="00556D22" w:rsidRPr="000F35E2">
                              <w:rPr>
                                <w:b/>
                              </w:rPr>
                              <w:t xml:space="preserve"> Audience</w:t>
                            </w:r>
                            <w:r w:rsidR="00E9146E" w:rsidRPr="000F35E2">
                              <w:rPr>
                                <w:b/>
                              </w:rPr>
                              <w:t xml:space="preserve"> (</w:t>
                            </w:r>
                            <w:r w:rsidR="00E9146E" w:rsidRPr="000F35E2">
                              <w:rPr>
                                <w:i/>
                              </w:rPr>
                              <w:t>helpful but not essential</w:t>
                            </w:r>
                            <w:r w:rsidR="00E9146E" w:rsidRPr="000F35E2">
                              <w:rPr>
                                <w:b/>
                              </w:rPr>
                              <w:t>)</w:t>
                            </w:r>
                            <w:r w:rsidRPr="000F35E2">
                              <w:rPr>
                                <w:b/>
                              </w:rPr>
                              <w:t>:</w:t>
                            </w: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Pr="00D15F2E" w:rsidRDefault="00C62A1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3CC55" id="_x0000_s1032" type="#_x0000_t202" style="position:absolute;left:0;text-align:left;margin-left:-6.6pt;margin-top:6.1pt;width:438.55pt;height:118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">
                <v:textbox>
                  <w:txbxContent>
                    <w:p w:rsidR="002C7148" w:rsidRPr="000F35E2" w:rsidRDefault="002C7148">
                      <w:pPr>
                        <w:rPr>
                          <w:b/>
                        </w:rPr>
                      </w:pPr>
                      <w:r w:rsidRPr="000F35E2">
                        <w:rPr>
                          <w:b/>
                        </w:rPr>
                        <w:t>Target</w:t>
                      </w:r>
                      <w:r w:rsidR="00556D22" w:rsidRPr="000F35E2">
                        <w:rPr>
                          <w:b/>
                        </w:rPr>
                        <w:t xml:space="preserve"> Audience</w:t>
                      </w:r>
                      <w:r w:rsidR="00E9146E" w:rsidRPr="000F35E2">
                        <w:rPr>
                          <w:b/>
                        </w:rPr>
                        <w:t xml:space="preserve"> (</w:t>
                      </w:r>
                      <w:r w:rsidR="00E9146E" w:rsidRPr="000F35E2">
                        <w:rPr>
                          <w:i/>
                        </w:rPr>
                        <w:t>helpful but not essential</w:t>
                      </w:r>
                      <w:r w:rsidR="00E9146E" w:rsidRPr="000F35E2">
                        <w:rPr>
                          <w:b/>
                        </w:rPr>
                        <w:t>)</w:t>
                      </w:r>
                      <w:r w:rsidRPr="000F35E2">
                        <w:rPr>
                          <w:b/>
                        </w:rPr>
                        <w:t>:</w:t>
                      </w: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Pr="00D15F2E" w:rsidRDefault="00C62A13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305836" w:rsidRPr="000F35E2" w:rsidRDefault="00C62A13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  <w:r w:rsidRPr="000F35E2">
        <w:rPr>
          <w:rFonts w:eastAsia="Times New Roman" w:cs="Arial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3085584" wp14:editId="41C56199">
                <wp:simplePos x="0" y="0"/>
                <wp:positionH relativeFrom="column">
                  <wp:posOffset>-81915</wp:posOffset>
                </wp:positionH>
                <wp:positionV relativeFrom="paragraph">
                  <wp:posOffset>7620</wp:posOffset>
                </wp:positionV>
                <wp:extent cx="5569585" cy="891540"/>
                <wp:effectExtent l="0" t="0" r="12065" b="2286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9585" cy="891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48C8" w:rsidRDefault="004748C8">
                            <w:pPr>
                              <w:rPr>
                                <w:b/>
                              </w:rPr>
                            </w:pPr>
                            <w:r w:rsidRPr="00D15F2E">
                              <w:rPr>
                                <w:b/>
                              </w:rPr>
                              <w:t>Presenter</w:t>
                            </w:r>
                            <w:r w:rsidR="00556D22">
                              <w:rPr>
                                <w:b/>
                              </w:rPr>
                              <w:t>/C</w:t>
                            </w:r>
                            <w:r w:rsidR="00993919">
                              <w:rPr>
                                <w:b/>
                              </w:rPr>
                              <w:t>ast</w:t>
                            </w:r>
                            <w:r w:rsidR="00556D22">
                              <w:rPr>
                                <w:b/>
                              </w:rPr>
                              <w:t>/Contributors</w:t>
                            </w: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Pr="00D15F2E" w:rsidRDefault="00C62A1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3085584" id="Text Box 10" o:spid="_x0000_s1033" type="#_x0000_t202" style="position:absolute;left:0;text-align:left;margin-left:-6.45pt;margin-top:.6pt;width:438.55pt;height:70.2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" fillcolor="white [3201]" strokeweight=".5pt">
                <v:textbox>
                  <w:txbxContent>
                    <w:p w:rsidR="004748C8" w:rsidRDefault="004748C8">
                      <w:pPr>
                        <w:rPr>
                          <w:b/>
                        </w:rPr>
                      </w:pPr>
                      <w:r w:rsidRPr="00D15F2E">
                        <w:rPr>
                          <w:b/>
                        </w:rPr>
                        <w:t>Presenter</w:t>
                      </w:r>
                      <w:r w:rsidR="00556D22">
                        <w:rPr>
                          <w:b/>
                        </w:rPr>
                        <w:t>/C</w:t>
                      </w:r>
                      <w:r w:rsidR="00993919">
                        <w:rPr>
                          <w:b/>
                        </w:rPr>
                        <w:t>ast</w:t>
                      </w:r>
                      <w:r w:rsidR="00556D22">
                        <w:rPr>
                          <w:b/>
                        </w:rPr>
                        <w:t>/Contributors</w:t>
                      </w: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Pr="00D15F2E" w:rsidRDefault="00C62A13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C7148" w:rsidRPr="000F35E2" w:rsidRDefault="002C7148" w:rsidP="00D81B7A">
      <w:pPr>
        <w:spacing w:after="0" w:line="240" w:lineRule="auto"/>
        <w:jc w:val="both"/>
        <w:rPr>
          <w:rFonts w:eastAsia="Times New Roman" w:cs="Arial"/>
          <w:bCs/>
        </w:rPr>
      </w:pPr>
    </w:p>
    <w:p w:rsidR="002C7148" w:rsidRPr="000F35E2" w:rsidRDefault="002C714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2C7148" w:rsidRPr="000F35E2" w:rsidRDefault="002C7148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932FD4" w:rsidRPr="000F35E2" w:rsidRDefault="00932FD4" w:rsidP="00D81B7A">
      <w:pPr>
        <w:spacing w:after="0" w:line="240" w:lineRule="auto"/>
        <w:jc w:val="both"/>
        <w:rPr>
          <w:rFonts w:eastAsia="Times New Roman" w:cs="Arial"/>
          <w:bCs/>
        </w:rPr>
      </w:pPr>
    </w:p>
    <w:p w:rsidR="00932FD4" w:rsidRPr="000F35E2" w:rsidRDefault="00932FD4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D15F2E" w:rsidRPr="000F35E2" w:rsidRDefault="00D15F2E" w:rsidP="00D81B7A">
      <w:pPr>
        <w:spacing w:after="0" w:line="240" w:lineRule="auto"/>
        <w:jc w:val="both"/>
        <w:rPr>
          <w:rFonts w:eastAsia="Times New Roman" w:cs="Arial"/>
          <w:b/>
          <w:bCs/>
        </w:rPr>
      </w:pPr>
    </w:p>
    <w:p w:rsidR="00D15F2E" w:rsidRPr="000F35E2" w:rsidRDefault="00C62A13" w:rsidP="00D81B7A">
      <w:pPr>
        <w:spacing w:after="0" w:line="240" w:lineRule="auto"/>
        <w:jc w:val="both"/>
        <w:rPr>
          <w:rFonts w:eastAsia="Times New Roman" w:cs="Arial"/>
          <w:bCs/>
        </w:rPr>
      </w:pPr>
      <w:r w:rsidRPr="000F35E2">
        <w:rPr>
          <w:rFonts w:eastAsia="Times New Roman" w:cs="Arial"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6B278C" wp14:editId="4BD8DB0F">
                <wp:simplePos x="0" y="0"/>
                <wp:positionH relativeFrom="column">
                  <wp:posOffset>-85725</wp:posOffset>
                </wp:positionH>
                <wp:positionV relativeFrom="paragraph">
                  <wp:posOffset>52070</wp:posOffset>
                </wp:positionV>
                <wp:extent cx="5569585" cy="1485900"/>
                <wp:effectExtent l="0" t="0" r="12065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9585" cy="1485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C7148" w:rsidRPr="000F35E2" w:rsidRDefault="00E9146E">
                            <w:pPr>
                              <w:rPr>
                                <w:b/>
                              </w:rPr>
                            </w:pPr>
                            <w:r w:rsidRPr="000F35E2">
                              <w:t>In your opinion</w:t>
                            </w:r>
                            <w:r w:rsidR="009B5853">
                              <w:t>,</w:t>
                            </w:r>
                            <w:r w:rsidRPr="000F35E2">
                              <w:t xml:space="preserve"> which companies could be interested in s</w:t>
                            </w:r>
                            <w:r w:rsidR="002C7148" w:rsidRPr="000F35E2">
                              <w:t xml:space="preserve">ponsorship </w:t>
                            </w:r>
                            <w:r w:rsidRPr="000F35E2">
                              <w:t>of the programme</w:t>
                            </w:r>
                            <w:r w:rsidR="002C7148" w:rsidRPr="000F35E2">
                              <w:rPr>
                                <w:b/>
                              </w:rPr>
                              <w:t>:</w:t>
                            </w: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Default="00C62A13">
                            <w:pPr>
                              <w:rPr>
                                <w:b/>
                              </w:rPr>
                            </w:pPr>
                          </w:p>
                          <w:p w:rsidR="00C62A13" w:rsidRPr="00D15F2E" w:rsidRDefault="00C62A13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B278C" id="Text Box 12" o:spid="_x0000_s1034" type="#_x0000_t202" style="position:absolute;left:0;text-align:left;margin-left:-6.75pt;margin-top:4.1pt;width:438.55pt;height:11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" fillcolor="white [3201]" strokeweight=".5pt">
                <v:textbox>
                  <w:txbxContent>
                    <w:p w:rsidR="002C7148" w:rsidRPr="000F35E2" w:rsidRDefault="00E9146E">
                      <w:pPr>
                        <w:rPr>
                          <w:b/>
                        </w:rPr>
                      </w:pPr>
                      <w:r w:rsidRPr="000F35E2">
                        <w:t>In your opinion</w:t>
                      </w:r>
                      <w:r w:rsidR="009B5853">
                        <w:t>,</w:t>
                      </w:r>
                      <w:r w:rsidRPr="000F35E2">
                        <w:t xml:space="preserve"> which companies could be interested in s</w:t>
                      </w:r>
                      <w:r w:rsidR="002C7148" w:rsidRPr="000F35E2">
                        <w:t xml:space="preserve">ponsorship </w:t>
                      </w:r>
                      <w:r w:rsidRPr="000F35E2">
                        <w:t>of the programme</w:t>
                      </w:r>
                      <w:r w:rsidR="002C7148" w:rsidRPr="000F35E2">
                        <w:rPr>
                          <w:b/>
                        </w:rPr>
                        <w:t>:</w:t>
                      </w: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Default="00C62A13">
                      <w:pPr>
                        <w:rPr>
                          <w:b/>
                        </w:rPr>
                      </w:pPr>
                    </w:p>
                    <w:p w:rsidR="00C62A13" w:rsidRPr="00D15F2E" w:rsidRDefault="00C62A13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42CAA" w:rsidRPr="000F35E2" w:rsidRDefault="00115E55" w:rsidP="00D81B7A">
      <w:pPr>
        <w:spacing w:after="0" w:line="240" w:lineRule="auto"/>
        <w:jc w:val="both"/>
        <w:rPr>
          <w:rFonts w:eastAsia="Times New Roman" w:cs="Arial"/>
          <w:bCs/>
        </w:rPr>
      </w:pPr>
      <w:r w:rsidRPr="000F35E2">
        <w:rPr>
          <w:rFonts w:eastAsia="Times New Roman" w:cs="Arial"/>
          <w:bCs/>
        </w:rPr>
        <w:t xml:space="preserve"> </w:t>
      </w:r>
    </w:p>
    <w:p w:rsidR="00942CAA" w:rsidRPr="000F35E2" w:rsidRDefault="00942CAA" w:rsidP="00D81B7A">
      <w:pPr>
        <w:spacing w:after="0" w:line="240" w:lineRule="auto"/>
        <w:jc w:val="both"/>
        <w:rPr>
          <w:rFonts w:eastAsia="Times New Roman" w:cs="Arial"/>
          <w:bCs/>
        </w:rPr>
      </w:pPr>
    </w:p>
    <w:p w:rsidR="00932FD4" w:rsidRPr="000F35E2" w:rsidRDefault="00932FD4" w:rsidP="00D81B7A">
      <w:pPr>
        <w:spacing w:after="0" w:line="240" w:lineRule="auto"/>
        <w:jc w:val="both"/>
      </w:pPr>
    </w:p>
    <w:p w:rsidR="00556D22" w:rsidRPr="000F35E2" w:rsidRDefault="00932FD4" w:rsidP="00D81B7A">
      <w:pPr>
        <w:jc w:val="both"/>
        <w:rPr>
          <w:b/>
          <w:i/>
          <w:sz w:val="40"/>
          <w:szCs w:val="40"/>
        </w:rPr>
      </w:pPr>
      <w:r w:rsidRPr="000F35E2">
        <w:tab/>
      </w:r>
    </w:p>
    <w:p w:rsidR="00324215" w:rsidRPr="00932FD4" w:rsidRDefault="00C62A13" w:rsidP="00D81B7A">
      <w:pPr>
        <w:jc w:val="both"/>
        <w:rPr>
          <w:b/>
          <w:i/>
          <w:sz w:val="40"/>
          <w:szCs w:val="4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DE6E64F" wp14:editId="5E1E2A9B">
                <wp:simplePos x="0" y="0"/>
                <wp:positionH relativeFrom="column">
                  <wp:posOffset>-82446</wp:posOffset>
                </wp:positionH>
                <wp:positionV relativeFrom="paragraph">
                  <wp:posOffset>369142</wp:posOffset>
                </wp:positionV>
                <wp:extent cx="5569585" cy="839449"/>
                <wp:effectExtent l="0" t="0" r="12065" b="1841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9585" cy="8394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2A13" w:rsidRPr="00C62A13" w:rsidRDefault="00C62A1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ntact details:</w:t>
                            </w:r>
                          </w:p>
                          <w:p w:rsidR="00C62A13" w:rsidRDefault="009B5853" w:rsidP="00685333">
                            <w:pPr>
                              <w:spacing w:after="0"/>
                            </w:pPr>
                            <w:r>
                              <w:rPr>
                                <w:b/>
                              </w:rPr>
                              <w:t>E</w:t>
                            </w:r>
                            <w:r w:rsidR="00685333">
                              <w:rPr>
                                <w:b/>
                              </w:rPr>
                              <w:t>mail:</w:t>
                            </w:r>
                            <w:r w:rsidR="00685333">
                              <w:tab/>
                            </w:r>
                            <w:r w:rsidR="00685333">
                              <w:tab/>
                            </w:r>
                            <w:r w:rsidR="00685333">
                              <w:tab/>
                            </w:r>
                            <w:r w:rsidR="00685333">
                              <w:tab/>
                            </w:r>
                            <w:r w:rsidR="00685333">
                              <w:tab/>
                            </w:r>
                            <w:r w:rsidR="00685333">
                              <w:rPr>
                                <w:b/>
                              </w:rPr>
                              <w:t>Telep</w:t>
                            </w:r>
                            <w:r w:rsidR="00685333" w:rsidRPr="00685333">
                              <w:rPr>
                                <w:b/>
                              </w:rPr>
                              <w:t>hone</w:t>
                            </w:r>
                            <w:r w:rsidR="00685333">
                              <w:rPr>
                                <w:b/>
                              </w:rPr>
                              <w:t>:</w:t>
                            </w:r>
                          </w:p>
                          <w:p w:rsidR="00C62A13" w:rsidRDefault="00C62A1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6E64F" id="_x0000_s1035" type="#_x0000_t202" style="position:absolute;left:0;text-align:left;margin-left:-6.5pt;margin-top:29.05pt;width:438.55pt;height:66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">
                <v:textbox>
                  <w:txbxContent>
                    <w:p w:rsidR="00C62A13" w:rsidRPr="00C62A13" w:rsidRDefault="00C62A1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ntact details:</w:t>
                      </w:r>
                    </w:p>
                    <w:p w:rsidR="00C62A13" w:rsidRDefault="009B5853" w:rsidP="00685333">
                      <w:pPr>
                        <w:spacing w:after="0"/>
                      </w:pPr>
                      <w:r>
                        <w:rPr>
                          <w:b/>
                        </w:rPr>
                        <w:t>E</w:t>
                      </w:r>
                      <w:bookmarkStart w:id="1" w:name="_GoBack"/>
                      <w:bookmarkEnd w:id="1"/>
                      <w:r w:rsidR="00685333">
                        <w:rPr>
                          <w:b/>
                        </w:rPr>
                        <w:t>mail:</w:t>
                      </w:r>
                      <w:r w:rsidR="00685333">
                        <w:tab/>
                      </w:r>
                      <w:r w:rsidR="00685333">
                        <w:tab/>
                      </w:r>
                      <w:r w:rsidR="00685333">
                        <w:tab/>
                      </w:r>
                      <w:r w:rsidR="00685333">
                        <w:tab/>
                      </w:r>
                      <w:r w:rsidR="00685333">
                        <w:tab/>
                      </w:r>
                      <w:r w:rsidR="00685333">
                        <w:rPr>
                          <w:b/>
                        </w:rPr>
                        <w:t>Telep</w:t>
                      </w:r>
                      <w:r w:rsidR="00685333" w:rsidRPr="00685333">
                        <w:rPr>
                          <w:b/>
                        </w:rPr>
                        <w:t>hone</w:t>
                      </w:r>
                      <w:r w:rsidR="00685333">
                        <w:rPr>
                          <w:b/>
                        </w:rPr>
                        <w:t>:</w:t>
                      </w:r>
                    </w:p>
                    <w:p w:rsidR="00C62A13" w:rsidRDefault="00C62A13"/>
                  </w:txbxContent>
                </v:textbox>
              </v:shape>
            </w:pict>
          </mc:Fallback>
        </mc:AlternateContent>
      </w:r>
    </w:p>
    <w:sectPr w:rsidR="00324215" w:rsidRPr="00932FD4" w:rsidSect="003242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326B" w:rsidRDefault="00A9326B" w:rsidP="0092406A">
      <w:pPr>
        <w:spacing w:after="0" w:line="240" w:lineRule="auto"/>
      </w:pPr>
      <w:r>
        <w:separator/>
      </w:r>
    </w:p>
  </w:endnote>
  <w:endnote w:type="continuationSeparator" w:id="0">
    <w:p w:rsidR="00A9326B" w:rsidRDefault="00A9326B" w:rsidP="009240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326B" w:rsidRDefault="00A9326B" w:rsidP="0092406A">
      <w:pPr>
        <w:spacing w:after="0" w:line="240" w:lineRule="auto"/>
      </w:pPr>
      <w:r>
        <w:separator/>
      </w:r>
    </w:p>
  </w:footnote>
  <w:footnote w:type="continuationSeparator" w:id="0">
    <w:p w:rsidR="00A9326B" w:rsidRDefault="00A9326B" w:rsidP="009240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NDM3NzM2NTEzMTFS0lEKTi0uzszPAykwrgUA3HL/dSwAAAA="/>
  </w:docVars>
  <w:rsids>
    <w:rsidRoot w:val="00932FD4"/>
    <w:rsid w:val="000F35E2"/>
    <w:rsid w:val="00101FDA"/>
    <w:rsid w:val="00115E55"/>
    <w:rsid w:val="00117D58"/>
    <w:rsid w:val="001F4004"/>
    <w:rsid w:val="00253C0A"/>
    <w:rsid w:val="002C1752"/>
    <w:rsid w:val="002C7148"/>
    <w:rsid w:val="00305836"/>
    <w:rsid w:val="00324215"/>
    <w:rsid w:val="00381755"/>
    <w:rsid w:val="003A69CF"/>
    <w:rsid w:val="004228B9"/>
    <w:rsid w:val="004748C8"/>
    <w:rsid w:val="00505AFD"/>
    <w:rsid w:val="00556D22"/>
    <w:rsid w:val="005D4587"/>
    <w:rsid w:val="00626E11"/>
    <w:rsid w:val="00685333"/>
    <w:rsid w:val="006C037E"/>
    <w:rsid w:val="00803ECF"/>
    <w:rsid w:val="008450F4"/>
    <w:rsid w:val="00897B06"/>
    <w:rsid w:val="008E455C"/>
    <w:rsid w:val="0092406A"/>
    <w:rsid w:val="00932FD4"/>
    <w:rsid w:val="00942CAA"/>
    <w:rsid w:val="00993919"/>
    <w:rsid w:val="009A3C75"/>
    <w:rsid w:val="009B5853"/>
    <w:rsid w:val="00A34EF6"/>
    <w:rsid w:val="00A9326B"/>
    <w:rsid w:val="00B47DD2"/>
    <w:rsid w:val="00B72226"/>
    <w:rsid w:val="00BC7C03"/>
    <w:rsid w:val="00C00E39"/>
    <w:rsid w:val="00C62A13"/>
    <w:rsid w:val="00D15F2E"/>
    <w:rsid w:val="00D81B7A"/>
    <w:rsid w:val="00D87C23"/>
    <w:rsid w:val="00E9146E"/>
    <w:rsid w:val="00F57CB8"/>
    <w:rsid w:val="00F92492"/>
    <w:rsid w:val="00FE6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71413"/>
  <w15:docId w15:val="{BCC9D0DC-AEC1-482A-8141-710EEAE55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42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2FD4"/>
    <w:pPr>
      <w:spacing w:after="0" w:line="240" w:lineRule="auto"/>
    </w:pPr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8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8C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6D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240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06A"/>
  </w:style>
  <w:style w:type="paragraph" w:styleId="Footer">
    <w:name w:val="footer"/>
    <w:basedOn w:val="Normal"/>
    <w:link w:val="FooterChar"/>
    <w:uiPriority w:val="99"/>
    <w:unhideWhenUsed/>
    <w:rsid w:val="009240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0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5586E6-7575-44F3-9420-4A90CEE8A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fetti</Company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Iulia Turcan</cp:lastModifiedBy>
  <cp:revision>7</cp:revision>
  <cp:lastPrinted>2014-02-28T16:55:00Z</cp:lastPrinted>
  <dcterms:created xsi:type="dcterms:W3CDTF">2016-12-01T16:48:00Z</dcterms:created>
  <dcterms:modified xsi:type="dcterms:W3CDTF">2017-09-04T11:19:00Z</dcterms:modified>
</cp:coreProperties>
</file>